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85D93" w:rsidP="00185D93" w:rsidRDefault="00185D93" w14:paraId="4B341E69" w14:textId="77777777">
      <w:pPr>
        <w:pStyle w:val="Title"/>
        <w:rPr>
          <w:spacing w:val="100"/>
          <w:sz w:val="30"/>
        </w:rPr>
      </w:pPr>
      <w:r>
        <w:rPr>
          <w:spacing w:val="100"/>
          <w:sz w:val="30"/>
        </w:rPr>
        <w:t>CONFIRMATION LETTER</w:t>
      </w:r>
    </w:p>
    <w:p w:rsidRPr="00A73F96" w:rsidR="00185D93" w:rsidP="00185D93" w:rsidRDefault="00185D93" w14:paraId="672A6659" w14:textId="77777777">
      <w:pPr>
        <w:rPr>
          <w:rFonts w:ascii="Times New Roman" w:hAnsi="Times New Roman"/>
          <w:b/>
          <w:i w:val="0"/>
          <w:sz w:val="24"/>
          <w:szCs w:val="24"/>
        </w:rPr>
      </w:pPr>
    </w:p>
    <w:p w:rsidRPr="00A73F96" w:rsidR="00185D93" w:rsidP="00185D93" w:rsidRDefault="00185D93" w14:paraId="0A37501D" w14:textId="77777777">
      <w:pPr>
        <w:rPr>
          <w:rFonts w:ascii="Times New Roman" w:hAnsi="Times New Roman"/>
          <w:b/>
          <w:i w:val="0"/>
          <w:sz w:val="24"/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98"/>
        <w:gridCol w:w="720"/>
      </w:tblGrid>
      <w:tr w:rsidRPr="00A73F96" w:rsidR="00185D93" w:rsidTr="006A505B" w14:paraId="04893823" w14:textId="77777777">
        <w:trPr>
          <w:gridAfter w:val="1"/>
          <w:wAfter w:w="720" w:type="dxa"/>
          <w:trHeight w:val="268"/>
        </w:trPr>
        <w:tc>
          <w:tcPr>
            <w:tcW w:w="3798" w:type="dxa"/>
            <w:tcBorders>
              <w:bottom w:val="single" w:color="auto" w:sz="4" w:space="0"/>
            </w:tcBorders>
          </w:tcPr>
          <w:p w:rsidRPr="00A73F96" w:rsidR="00185D93" w:rsidP="006A505B" w:rsidRDefault="009A6239" w14:paraId="675CF2F0" w14:textId="77777777">
            <w:pPr>
              <w:pStyle w:val="Heading2"/>
              <w:rPr>
                <w:b w:val="0"/>
                <w:szCs w:val="24"/>
              </w:rPr>
            </w:pPr>
            <w:r w:rsidRPr="00A73F96">
              <w:rPr>
                <w:szCs w:val="24"/>
              </w:rPr>
              <w:t>Cherry Lyn C. Sta. Romana</w:t>
            </w:r>
          </w:p>
        </w:tc>
      </w:tr>
      <w:tr w:rsidRPr="00A73F96" w:rsidR="00185D93" w:rsidTr="006A505B" w14:paraId="52111ADC" w14:textId="77777777">
        <w:trPr>
          <w:trHeight w:val="268"/>
        </w:trPr>
        <w:tc>
          <w:tcPr>
            <w:tcW w:w="4518" w:type="dxa"/>
            <w:gridSpan w:val="2"/>
            <w:tcBorders>
              <w:bottom w:val="single" w:color="auto" w:sz="4" w:space="0"/>
            </w:tcBorders>
          </w:tcPr>
          <w:p w:rsidRPr="00A73F96" w:rsidR="00185D93" w:rsidP="006A505B" w:rsidRDefault="00436DAD" w14:paraId="0C111FFA" w14:textId="77777777">
            <w:pPr>
              <w:pStyle w:val="Heading2"/>
              <w:rPr>
                <w:szCs w:val="24"/>
              </w:rPr>
            </w:pPr>
            <w:r w:rsidRPr="00A73F96">
              <w:rPr>
                <w:szCs w:val="24"/>
              </w:rPr>
              <w:t xml:space="preserve">Chair, </w:t>
            </w:r>
            <w:r w:rsidRPr="00A73F96" w:rsidR="009A6239">
              <w:rPr>
                <w:szCs w:val="24"/>
              </w:rPr>
              <w:t>CS</w:t>
            </w:r>
            <w:r w:rsidRPr="00A73F96">
              <w:rPr>
                <w:szCs w:val="24"/>
              </w:rPr>
              <w:t xml:space="preserve"> Department</w:t>
            </w:r>
            <w:r w:rsidRPr="00A73F96" w:rsidR="009A6239">
              <w:rPr>
                <w:szCs w:val="24"/>
              </w:rPr>
              <w:t>/Dean, CCS</w:t>
            </w:r>
          </w:p>
        </w:tc>
      </w:tr>
      <w:tr w:rsidRPr="00A73F96" w:rsidR="00185D93" w:rsidTr="006A505B" w14:paraId="5A425F3F" w14:textId="77777777">
        <w:trPr>
          <w:trHeight w:val="268"/>
        </w:trPr>
        <w:tc>
          <w:tcPr>
            <w:tcW w:w="4518" w:type="dxa"/>
            <w:gridSpan w:val="2"/>
          </w:tcPr>
          <w:p w:rsidRPr="00A73F96" w:rsidR="00185D93" w:rsidP="006A505B" w:rsidRDefault="00185D93" w14:paraId="1618AD27" w14:textId="77777777">
            <w:pPr>
              <w:pStyle w:val="Heading3"/>
              <w:rPr>
                <w:szCs w:val="24"/>
              </w:rPr>
            </w:pPr>
            <w:r w:rsidRPr="00A73F96">
              <w:rPr>
                <w:szCs w:val="24"/>
              </w:rPr>
              <w:t>Cebu Institute of Technology - University</w:t>
            </w:r>
          </w:p>
        </w:tc>
      </w:tr>
      <w:tr w:rsidRPr="00A73F96" w:rsidR="00185D93" w:rsidTr="006A505B" w14:paraId="5DAB6C7B" w14:textId="77777777">
        <w:trPr>
          <w:trHeight w:val="283"/>
        </w:trPr>
        <w:tc>
          <w:tcPr>
            <w:tcW w:w="4518" w:type="dxa"/>
            <w:gridSpan w:val="2"/>
          </w:tcPr>
          <w:p w:rsidRPr="00A73F96" w:rsidR="00185D93" w:rsidP="006A505B" w:rsidRDefault="00185D93" w14:paraId="02EB378F" w14:textId="77777777">
            <w:pPr>
              <w:rPr>
                <w:rFonts w:ascii="Times New Roman" w:hAnsi="Times New Roman"/>
                <w:b/>
                <w:bCs/>
                <w:iCs/>
                <w:sz w:val="24"/>
                <w:szCs w:val="24"/>
                <w:u w:val="single"/>
              </w:rPr>
            </w:pPr>
          </w:p>
        </w:tc>
      </w:tr>
    </w:tbl>
    <w:p w:rsidRPr="00A73F96" w:rsidR="00185D93" w:rsidP="00185D93" w:rsidRDefault="00185D93" w14:paraId="6A05A809" w14:textId="77777777">
      <w:pPr>
        <w:rPr>
          <w:rFonts w:ascii="Times New Roman" w:hAnsi="Times New Roman"/>
          <w:b/>
          <w:i w:val="0"/>
          <w:sz w:val="24"/>
          <w:szCs w:val="24"/>
        </w:rPr>
      </w:pPr>
    </w:p>
    <w:p w:rsidRPr="00A73F96" w:rsidR="00185D93" w:rsidP="00185D93" w:rsidRDefault="00185D93" w14:paraId="5A39BBE3" w14:textId="77777777">
      <w:pPr>
        <w:pStyle w:val="Subtitle"/>
        <w:rPr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13"/>
        <w:gridCol w:w="2165"/>
      </w:tblGrid>
      <w:tr w:rsidRPr="00A73F96" w:rsidR="00185D93" w:rsidTr="006A505B" w14:paraId="67B46CA1" w14:textId="77777777">
        <w:trPr>
          <w:trHeight w:val="297"/>
        </w:trPr>
        <w:tc>
          <w:tcPr>
            <w:tcW w:w="913" w:type="dxa"/>
          </w:tcPr>
          <w:p w:rsidRPr="00A73F96" w:rsidR="00185D93" w:rsidP="006A505B" w:rsidRDefault="00185D93" w14:paraId="20F38B1E" w14:textId="77777777">
            <w:pPr>
              <w:pStyle w:val="Subtitle"/>
              <w:rPr>
                <w:b w:val="0"/>
                <w:szCs w:val="24"/>
              </w:rPr>
            </w:pPr>
            <w:r w:rsidRPr="00A73F96">
              <w:rPr>
                <w:b w:val="0"/>
                <w:szCs w:val="24"/>
              </w:rPr>
              <w:t>Dear</w:t>
            </w:r>
          </w:p>
        </w:tc>
        <w:tc>
          <w:tcPr>
            <w:tcW w:w="2165" w:type="dxa"/>
            <w:tcBorders>
              <w:bottom w:val="single" w:color="auto" w:sz="4" w:space="0"/>
            </w:tcBorders>
          </w:tcPr>
          <w:p w:rsidRPr="00A73F96" w:rsidR="00185D93" w:rsidP="002E7247" w:rsidRDefault="00436DAD" w14:paraId="438F0040" w14:textId="77777777">
            <w:pPr>
              <w:pStyle w:val="Subtitle"/>
              <w:jc w:val="left"/>
              <w:rPr>
                <w:i/>
                <w:szCs w:val="24"/>
              </w:rPr>
            </w:pPr>
            <w:r w:rsidRPr="00A73F96">
              <w:rPr>
                <w:i/>
                <w:szCs w:val="24"/>
              </w:rPr>
              <w:t xml:space="preserve">Dr. </w:t>
            </w:r>
            <w:r w:rsidRPr="00A73F96" w:rsidR="002E7247">
              <w:rPr>
                <w:i/>
                <w:szCs w:val="24"/>
              </w:rPr>
              <w:t>Sta. Romana</w:t>
            </w:r>
            <w:r w:rsidRPr="00A73F96">
              <w:rPr>
                <w:i/>
                <w:szCs w:val="24"/>
              </w:rPr>
              <w:t>,</w:t>
            </w:r>
          </w:p>
        </w:tc>
      </w:tr>
    </w:tbl>
    <w:p w:rsidRPr="00A73F96" w:rsidR="00185D93" w:rsidP="00185D93" w:rsidRDefault="00185D93" w14:paraId="41C8F396" w14:textId="77777777">
      <w:pPr>
        <w:pStyle w:val="Subtitle"/>
        <w:jc w:val="center"/>
        <w:rPr>
          <w:i/>
          <w:szCs w:val="2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628"/>
        <w:gridCol w:w="3600"/>
        <w:gridCol w:w="2880"/>
      </w:tblGrid>
      <w:tr w:rsidRPr="00A73F96" w:rsidR="00185D93" w:rsidTr="7C06477D" w14:paraId="63BB8DB2" w14:textId="77777777">
        <w:trPr>
          <w:trHeight w:val="87"/>
        </w:trPr>
        <w:tc>
          <w:tcPr>
            <w:tcW w:w="2628" w:type="dxa"/>
            <w:tcMar/>
          </w:tcPr>
          <w:p w:rsidRPr="00A73F96" w:rsidR="00185D93" w:rsidP="006A505B" w:rsidRDefault="00185D93" w14:paraId="60E03396" w14:textId="77777777">
            <w:pPr>
              <w:pStyle w:val="Subtitle"/>
              <w:rPr>
                <w:i/>
                <w:szCs w:val="24"/>
              </w:rPr>
            </w:pPr>
            <w:r w:rsidRPr="00A73F96">
              <w:rPr>
                <w:b w:val="0"/>
                <w:szCs w:val="24"/>
              </w:rPr>
              <w:t>This is to confirm that</w:t>
            </w:r>
          </w:p>
        </w:tc>
        <w:tc>
          <w:tcPr>
            <w:tcW w:w="3600" w:type="dxa"/>
            <w:tcBorders>
              <w:bottom w:val="single" w:color="auto" w:sz="4" w:space="0"/>
            </w:tcBorders>
            <w:tcMar/>
          </w:tcPr>
          <w:p w:rsidRPr="00A73F96" w:rsidR="00185D93" w:rsidP="7C06477D" w:rsidRDefault="00A73F96" w14:paraId="72550A82" w14:textId="788BAC49">
            <w:pPr>
              <w:pStyle w:val="Subtitle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7C06477D" w:rsidR="7893FB59">
              <w:rPr>
                <w:i w:val="1"/>
                <w:iCs w:val="1"/>
              </w:rPr>
              <w:t>Chinie Cayanan</w:t>
            </w:r>
          </w:p>
        </w:tc>
        <w:tc>
          <w:tcPr>
            <w:tcW w:w="2880" w:type="dxa"/>
            <w:tcMar/>
          </w:tcPr>
          <w:p w:rsidRPr="00A73F96" w:rsidR="00185D93" w:rsidP="006A505B" w:rsidRDefault="00185D93" w14:paraId="420A8D65" w14:textId="77777777">
            <w:pPr>
              <w:pStyle w:val="Subtitle"/>
              <w:ind w:right="-108"/>
              <w:jc w:val="right"/>
              <w:rPr>
                <w:i/>
                <w:szCs w:val="24"/>
              </w:rPr>
            </w:pPr>
            <w:r w:rsidRPr="00A73F96">
              <w:rPr>
                <w:b w:val="0"/>
                <w:szCs w:val="24"/>
              </w:rPr>
              <w:t xml:space="preserve">has been accepted by our </w:t>
            </w:r>
          </w:p>
        </w:tc>
      </w:tr>
    </w:tbl>
    <w:p w:rsidRPr="00A73F96" w:rsidR="00185D93" w:rsidP="00185D93" w:rsidRDefault="00185D93" w14:paraId="50D04769" w14:textId="77777777">
      <w:pPr>
        <w:pStyle w:val="Subtitle"/>
        <w:rPr>
          <w:b w:val="0"/>
          <w:szCs w:val="24"/>
        </w:rPr>
      </w:pPr>
      <w:r w:rsidRPr="00A73F96">
        <w:rPr>
          <w:b w:val="0"/>
          <w:szCs w:val="24"/>
        </w:rPr>
        <w:t>company as On-the-Job Trainee.</w:t>
      </w:r>
    </w:p>
    <w:p w:rsidRPr="00A73F96" w:rsidR="00185D93" w:rsidP="00185D93" w:rsidRDefault="00185D93" w14:paraId="72A3D3EC" w14:textId="77777777">
      <w:pPr>
        <w:pStyle w:val="Subtitle"/>
        <w:rPr>
          <w:b w:val="0"/>
          <w:szCs w:val="24"/>
        </w:rPr>
      </w:pPr>
    </w:p>
    <w:p w:rsidRPr="00A73F96" w:rsidR="00185D93" w:rsidP="0EC46718" w:rsidRDefault="007647E4" w14:paraId="304A5A78" w14:textId="486147CA">
      <w:pPr>
        <w:pStyle w:val="Subtitle"/>
        <w:rPr>
          <w:b w:val="0"/>
          <w:bCs w:val="0"/>
        </w:rPr>
      </w:pPr>
      <w:r w:rsidR="4FCAD5D7">
        <w:rPr>
          <w:b w:val="0"/>
          <w:bCs w:val="0"/>
        </w:rPr>
        <w:t xml:space="preserve">She </w:t>
      </w:r>
      <w:r w:rsidR="00185D93">
        <w:rPr>
          <w:b w:val="0"/>
          <w:bCs w:val="0"/>
        </w:rPr>
        <w:t xml:space="preserve">shall report to our office starting </w:t>
      </w:r>
      <w:r w:rsidR="00A73F96">
        <w:rPr>
          <w:b w:val="0"/>
          <w:bCs w:val="0"/>
        </w:rPr>
        <w:t>August 2</w:t>
      </w:r>
      <w:r w:rsidR="3D1B44CD">
        <w:rPr>
          <w:b w:val="0"/>
          <w:bCs w:val="0"/>
        </w:rPr>
        <w:t>8</w:t>
      </w:r>
      <w:r w:rsidR="00A73F96">
        <w:rPr>
          <w:b w:val="0"/>
          <w:bCs w:val="0"/>
        </w:rPr>
        <w:t>, 2023</w:t>
      </w:r>
      <w:r w:rsidR="00185D93">
        <w:rPr>
          <w:b w:val="0"/>
          <w:bCs w:val="0"/>
        </w:rPr>
        <w:t xml:space="preserve">.  </w:t>
      </w:r>
      <w:r w:rsidR="4661F5CB">
        <w:rPr>
          <w:b w:val="0"/>
          <w:bCs w:val="0"/>
        </w:rPr>
        <w:t xml:space="preserve">She </w:t>
      </w:r>
      <w:r w:rsidR="00185D93">
        <w:rPr>
          <w:b w:val="0"/>
          <w:bCs w:val="0"/>
        </w:rPr>
        <w:t xml:space="preserve">shall be reporting to the </w:t>
      </w:r>
      <w:r w:rsidR="00A73F96">
        <w:rPr>
          <w:b w:val="0"/>
          <w:bCs w:val="0"/>
        </w:rPr>
        <w:t xml:space="preserve">IT </w:t>
      </w:r>
      <w:r w:rsidR="00185D93">
        <w:rPr>
          <w:b w:val="0"/>
          <w:bCs w:val="0"/>
        </w:rPr>
        <w:t>Department,</w:t>
      </w:r>
      <w:r w:rsidR="00476A57">
        <w:rPr>
          <w:b w:val="0"/>
          <w:bCs w:val="0"/>
        </w:rPr>
        <w:t xml:space="preserve"> </w:t>
      </w:r>
      <w:r w:rsidR="00185D93">
        <w:rPr>
          <w:b w:val="0"/>
          <w:bCs w:val="0"/>
        </w:rPr>
        <w:t xml:space="preserve">under the supervision of </w:t>
      </w:r>
      <w:r w:rsidR="00A73F96">
        <w:rPr>
          <w:b w:val="0"/>
          <w:bCs w:val="0"/>
        </w:rPr>
        <w:t>Mr. Mark Erick Cabral</w:t>
      </w:r>
      <w:r w:rsidR="00185D93">
        <w:rPr>
          <w:b w:val="0"/>
          <w:bCs w:val="0"/>
        </w:rPr>
        <w:t>.</w:t>
      </w:r>
      <w:r w:rsidR="00185D93">
        <w:rPr>
          <w:b w:val="0"/>
          <w:bCs w:val="0"/>
        </w:rPr>
        <w:t xml:space="preserve">  </w:t>
      </w:r>
      <w:r w:rsidR="270F7397">
        <w:rPr>
          <w:b w:val="0"/>
          <w:bCs w:val="0"/>
        </w:rPr>
        <w:t xml:space="preserve">She </w:t>
      </w:r>
      <w:r w:rsidR="00185D93">
        <w:rPr>
          <w:b w:val="0"/>
          <w:bCs w:val="0"/>
        </w:rPr>
        <w:t>shall have the following schedule:</w:t>
      </w:r>
      <w:r w:rsidR="2DD5FA77">
        <w:rPr>
          <w:b w:val="0"/>
          <w:bCs w:val="0"/>
        </w:rPr>
        <w:t xml:space="preserve"> </w:t>
      </w:r>
    </w:p>
    <w:p w:rsidRPr="00A73F96" w:rsidR="00185D93" w:rsidP="00185D93" w:rsidRDefault="00185D93" w14:paraId="0D0B940D" w14:textId="77777777">
      <w:pPr>
        <w:pStyle w:val="Subtitle"/>
        <w:rPr>
          <w:b w:val="0"/>
          <w:szCs w:val="24"/>
        </w:rPr>
      </w:pPr>
    </w:p>
    <w:p w:rsidRPr="00A73F96" w:rsidR="00185D93" w:rsidP="7C06477D" w:rsidRDefault="00185D93" w14:paraId="276FB365" w14:textId="5A7A5D2E">
      <w:pPr>
        <w:pStyle w:val="Subtitle"/>
        <w:rPr>
          <w:b w:val="0"/>
          <w:bCs w:val="0"/>
        </w:rPr>
      </w:pPr>
      <w:r w:rsidR="00185D93">
        <w:rPr>
          <w:b w:val="0"/>
          <w:bCs w:val="0"/>
        </w:rPr>
        <w:t xml:space="preserve">Time </w:t>
      </w:r>
      <w:r>
        <w:tab/>
      </w:r>
      <w:r>
        <w:tab/>
      </w:r>
      <w:r w:rsidR="00185D93">
        <w:rPr>
          <w:b w:val="0"/>
          <w:bCs w:val="0"/>
        </w:rPr>
        <w:t xml:space="preserve">: </w:t>
      </w:r>
      <w:r>
        <w:tab/>
      </w:r>
      <w:r w:rsidR="00A73F96">
        <w:rPr>
          <w:b w:val="0"/>
          <w:bCs w:val="0"/>
        </w:rPr>
        <w:t>9:00 AM-5:00 PM</w:t>
      </w:r>
      <w:r w:rsidR="0509207F">
        <w:rPr>
          <w:b w:val="0"/>
          <w:bCs w:val="0"/>
        </w:rPr>
        <w:t xml:space="preserve"> AND 9:00 AM-3:00 PM</w:t>
      </w:r>
    </w:p>
    <w:p w:rsidRPr="00A73F96" w:rsidR="00185D93" w:rsidP="2ED522B5" w:rsidRDefault="00185D93" w14:paraId="0E27B00A" w14:textId="5E0F1389">
      <w:pPr>
        <w:pStyle w:val="Subtitle"/>
        <w:rPr>
          <w:b w:val="0"/>
          <w:bCs w:val="0"/>
        </w:rPr>
      </w:pPr>
      <w:r w:rsidR="00185D93">
        <w:rPr>
          <w:b w:val="0"/>
          <w:bCs w:val="0"/>
        </w:rPr>
        <w:t>Days</w:t>
      </w:r>
      <w:r>
        <w:tab/>
      </w:r>
      <w:r>
        <w:tab/>
      </w:r>
      <w:r w:rsidR="00185D93">
        <w:rPr>
          <w:b w:val="0"/>
          <w:bCs w:val="0"/>
        </w:rPr>
        <w:t>:</w:t>
      </w:r>
      <w:r>
        <w:tab/>
      </w:r>
      <w:r w:rsidR="00A73F96">
        <w:rPr>
          <w:b w:val="0"/>
          <w:bCs w:val="0"/>
        </w:rPr>
        <w:t xml:space="preserve">MONDAY TO </w:t>
      </w:r>
      <w:r w:rsidR="15C6CD54">
        <w:rPr>
          <w:b w:val="0"/>
          <w:bCs w:val="0"/>
        </w:rPr>
        <w:t>THURSDAY</w:t>
      </w:r>
      <w:r w:rsidR="05CFF0CC">
        <w:rPr>
          <w:b w:val="0"/>
          <w:bCs w:val="0"/>
        </w:rPr>
        <w:t xml:space="preserve"> AND FRIDAY</w:t>
      </w:r>
    </w:p>
    <w:p w:rsidR="2ED522B5" w:rsidP="2ED522B5" w:rsidRDefault="2ED522B5" w14:paraId="7CCF2E68" w14:textId="257F6963">
      <w:pPr>
        <w:pStyle w:val="Subtitle"/>
        <w:rPr>
          <w:b w:val="0"/>
        </w:rPr>
      </w:pPr>
    </w:p>
    <w:p w:rsidRPr="00A73F96" w:rsidR="00185D93" w:rsidP="00185D93" w:rsidRDefault="00185D93" w14:paraId="19E2D7BA" w14:textId="77777777">
      <w:pPr>
        <w:pStyle w:val="Subtitle"/>
        <w:rPr>
          <w:b w:val="0"/>
          <w:szCs w:val="24"/>
        </w:rPr>
      </w:pPr>
      <w:r w:rsidRPr="00A73F96">
        <w:rPr>
          <w:b w:val="0"/>
          <w:szCs w:val="24"/>
        </w:rPr>
        <w:t xml:space="preserve">Furthermore, our company requires the following from On-the-Job Trainees: </w:t>
      </w:r>
    </w:p>
    <w:p w:rsidRPr="00A73F96" w:rsidR="00185D93" w:rsidP="00185D93" w:rsidRDefault="00185D93" w14:paraId="60061E4C" w14:textId="77777777">
      <w:pPr>
        <w:pStyle w:val="Subtitle"/>
        <w:rPr>
          <w:b w:val="0"/>
          <w:szCs w:val="24"/>
        </w:rPr>
      </w:pPr>
    </w:p>
    <w:p w:rsidRPr="00A73F96" w:rsidR="00A73F96" w:rsidP="00A73F96" w:rsidRDefault="00A73F96" w14:paraId="19E30F3F" w14:textId="77777777">
      <w:pPr>
        <w:pStyle w:val="xmsonormal"/>
        <w:shd w:val="clear" w:color="auto" w:fill="FFFFFF"/>
        <w:spacing w:before="0" w:beforeAutospacing="0" w:after="0" w:afterAutospacing="0"/>
        <w:rPr>
          <w:color w:val="000000"/>
        </w:rPr>
      </w:pPr>
      <w:r w:rsidRPr="00A73F96">
        <w:rPr>
          <w:color w:val="000000"/>
          <w:bdr w:val="none" w:color="auto" w:sz="0" w:space="0" w:frame="1"/>
          <w:lang w:val="en"/>
        </w:rPr>
        <w:t>1. Scanned copy of the letter of endorsement from the university  </w:t>
      </w:r>
    </w:p>
    <w:p w:rsidRPr="00A73F96" w:rsidR="00A73F96" w:rsidP="00A73F96" w:rsidRDefault="00A73F96" w14:paraId="4CEA644C" w14:textId="77777777">
      <w:pPr>
        <w:pStyle w:val="xmsonormal"/>
        <w:shd w:val="clear" w:color="auto" w:fill="FFFFFF"/>
        <w:spacing w:before="0" w:beforeAutospacing="0" w:after="0" w:afterAutospacing="0"/>
        <w:rPr>
          <w:color w:val="000000"/>
        </w:rPr>
      </w:pPr>
      <w:r w:rsidRPr="00A73F96">
        <w:rPr>
          <w:color w:val="000000"/>
          <w:bdr w:val="none" w:color="auto" w:sz="0" w:space="0" w:frame="1"/>
          <w:lang w:val="en"/>
        </w:rPr>
        <w:t>2. Photocopy of school ID  </w:t>
      </w:r>
    </w:p>
    <w:p w:rsidRPr="00A73F96" w:rsidR="00A73F96" w:rsidP="00A73F96" w:rsidRDefault="00A73F96" w14:paraId="66EDFCF3" w14:textId="77777777">
      <w:pPr>
        <w:pStyle w:val="xmsonormal"/>
        <w:shd w:val="clear" w:color="auto" w:fill="FFFFFF"/>
        <w:spacing w:before="0" w:beforeAutospacing="0" w:after="0" w:afterAutospacing="0"/>
        <w:rPr>
          <w:color w:val="000000"/>
        </w:rPr>
      </w:pPr>
      <w:r w:rsidRPr="00A73F96">
        <w:rPr>
          <w:color w:val="000000"/>
          <w:bdr w:val="none" w:color="auto" w:sz="0" w:space="0" w:frame="1"/>
          <w:lang w:val="en"/>
        </w:rPr>
        <w:t>3. 1 pc 1x1 picture  </w:t>
      </w:r>
    </w:p>
    <w:p w:rsidR="457E3CA5" w:rsidP="2ED522B5" w:rsidRDefault="457E3CA5" w14:paraId="2DBB48D0" w14:textId="59A05C15">
      <w:pPr>
        <w:pStyle w:val="xmsonormal"/>
        <w:shd w:val="clear" w:color="auto" w:fill="FFFFFF" w:themeFill="background1"/>
        <w:spacing w:before="0" w:beforeAutospacing="0" w:after="0" w:afterAutospacing="0"/>
        <w:rPr>
          <w:color w:val="000000" w:themeColor="text1"/>
          <w:lang w:val="en"/>
        </w:rPr>
      </w:pPr>
      <w:r w:rsidRPr="2ED522B5">
        <w:rPr>
          <w:color w:val="000000" w:themeColor="text1"/>
          <w:lang w:val="en"/>
        </w:rPr>
        <w:t>4. Letter of intent</w:t>
      </w:r>
    </w:p>
    <w:p w:rsidRPr="00A73F96" w:rsidR="00A73F96" w:rsidP="2ED522B5" w:rsidRDefault="457E3CA5" w14:paraId="0A667073" w14:textId="6BB327A5">
      <w:pPr>
        <w:pStyle w:val="xmsonormal"/>
        <w:shd w:val="clear" w:color="auto" w:fill="FFFFFF" w:themeFill="background1"/>
        <w:spacing w:before="0" w:beforeAutospacing="0" w:after="0" w:afterAutospacing="0"/>
        <w:rPr>
          <w:color w:val="000000"/>
        </w:rPr>
      </w:pPr>
      <w:r w:rsidRPr="00A73F96">
        <w:rPr>
          <w:color w:val="000000"/>
          <w:bdr w:val="none" w:color="auto" w:sz="0" w:space="0" w:frame="1"/>
          <w:lang w:val="en"/>
        </w:rPr>
        <w:t>5</w:t>
      </w:r>
      <w:r w:rsidRPr="00A73F96" w:rsidR="00A73F96">
        <w:rPr>
          <w:color w:val="000000"/>
          <w:bdr w:val="none" w:color="auto" w:sz="0" w:space="0" w:frame="1"/>
          <w:lang w:val="en"/>
        </w:rPr>
        <w:t xml:space="preserve">. Signed copy of the </w:t>
      </w:r>
      <w:r w:rsidR="00A73F96">
        <w:rPr>
          <w:color w:val="000000"/>
          <w:bdr w:val="none" w:color="auto" w:sz="0" w:space="0" w:frame="1"/>
          <w:lang w:val="en"/>
        </w:rPr>
        <w:t>Knowles Intern</w:t>
      </w:r>
      <w:r w:rsidRPr="00A73F96" w:rsidR="00A73F96">
        <w:rPr>
          <w:color w:val="000000"/>
          <w:bdr w:val="none" w:color="auto" w:sz="0" w:space="0" w:frame="1"/>
          <w:lang w:val="en"/>
        </w:rPr>
        <w:t xml:space="preserve"> </w:t>
      </w:r>
      <w:r w:rsidR="00A73F96">
        <w:rPr>
          <w:color w:val="000000"/>
          <w:bdr w:val="none" w:color="auto" w:sz="0" w:space="0" w:frame="1"/>
          <w:lang w:val="en"/>
        </w:rPr>
        <w:t>C</w:t>
      </w:r>
      <w:r w:rsidRPr="00A73F96" w:rsidR="00A73F96">
        <w:rPr>
          <w:color w:val="000000"/>
          <w:bdr w:val="none" w:color="auto" w:sz="0" w:space="0" w:frame="1"/>
          <w:lang w:val="en"/>
        </w:rPr>
        <w:t>ontract</w:t>
      </w:r>
    </w:p>
    <w:p w:rsidR="1E72C089" w:rsidP="2ED522B5" w:rsidRDefault="1E72C089" w14:paraId="4A2BDEB9" w14:textId="6BB628EA">
      <w:pPr>
        <w:pStyle w:val="xmsonormal"/>
        <w:shd w:val="clear" w:color="auto" w:fill="FFFFFF" w:themeFill="background1"/>
        <w:spacing w:before="0" w:beforeAutospacing="0" w:after="0" w:afterAutospacing="0"/>
        <w:rPr>
          <w:color w:val="000000" w:themeColor="text1"/>
          <w:lang w:val="en"/>
        </w:rPr>
      </w:pPr>
      <w:r w:rsidRPr="2ED522B5">
        <w:rPr>
          <w:color w:val="000000" w:themeColor="text1"/>
          <w:lang w:val="en"/>
        </w:rPr>
        <w:t>6. Laptop/Desktop and Internet Connection</w:t>
      </w:r>
    </w:p>
    <w:p w:rsidRPr="00A73F96" w:rsidR="00A73F96" w:rsidP="00185D93" w:rsidRDefault="00A73F96" w14:paraId="44EAFD9C" w14:textId="77777777">
      <w:pPr>
        <w:jc w:val="both"/>
        <w:rPr>
          <w:rFonts w:ascii="Times New Roman" w:hAnsi="Times New Roman"/>
          <w:i w:val="0"/>
          <w:sz w:val="24"/>
          <w:szCs w:val="24"/>
        </w:rPr>
      </w:pPr>
    </w:p>
    <w:p w:rsidRPr="00A73F96" w:rsidR="00185D93" w:rsidP="00185D93" w:rsidRDefault="00185D93" w14:paraId="320DC645" w14:textId="77777777">
      <w:pPr>
        <w:jc w:val="both"/>
        <w:rPr>
          <w:rFonts w:ascii="Times New Roman" w:hAnsi="Times New Roman"/>
          <w:i w:val="0"/>
          <w:sz w:val="24"/>
          <w:szCs w:val="24"/>
        </w:rPr>
      </w:pPr>
      <w:r w:rsidRPr="00A73F96">
        <w:rPr>
          <w:rFonts w:ascii="Times New Roman" w:hAnsi="Times New Roman"/>
          <w:i w:val="0"/>
          <w:sz w:val="24"/>
          <w:szCs w:val="24"/>
        </w:rPr>
        <w:t>Thank you very much.</w:t>
      </w:r>
    </w:p>
    <w:p w:rsidRPr="00A73F96" w:rsidR="00185D93" w:rsidP="00185D93" w:rsidRDefault="00185D93" w14:paraId="4B94D5A5" w14:textId="77777777">
      <w:pPr>
        <w:jc w:val="right"/>
        <w:rPr>
          <w:rFonts w:ascii="Times New Roman" w:hAnsi="Times New Roman"/>
          <w:i w:val="0"/>
          <w:sz w:val="24"/>
          <w:szCs w:val="24"/>
        </w:rPr>
      </w:pPr>
    </w:p>
    <w:p w:rsidRPr="00A73F96" w:rsidR="00185D93" w:rsidP="00185D93" w:rsidRDefault="00185D93" w14:paraId="3DEEC669" w14:textId="77777777">
      <w:pPr>
        <w:jc w:val="both"/>
        <w:rPr>
          <w:rFonts w:ascii="Times New Roman" w:hAnsi="Times New Roman"/>
          <w:i w:val="0"/>
          <w:sz w:val="24"/>
          <w:szCs w:val="24"/>
        </w:rPr>
      </w:pPr>
    </w:p>
    <w:p w:rsidRPr="00A73F96" w:rsidR="00185D93" w:rsidP="00185D93" w:rsidRDefault="00185D93" w14:paraId="27BFE32A" w14:textId="2B315E17">
      <w:pPr>
        <w:jc w:val="both"/>
        <w:rPr>
          <w:rFonts w:ascii="Times New Roman" w:hAnsi="Times New Roman"/>
          <w:i w:val="0"/>
          <w:sz w:val="24"/>
          <w:szCs w:val="24"/>
        </w:rPr>
      </w:pPr>
      <w:r w:rsidRPr="00A73F96">
        <w:rPr>
          <w:rFonts w:ascii="Times New Roman" w:hAnsi="Times New Roman"/>
          <w:i w:val="0"/>
          <w:sz w:val="24"/>
          <w:szCs w:val="24"/>
        </w:rPr>
        <w:t>Very truly yours,</w:t>
      </w:r>
      <w:r w:rsidRPr="008E4B02" w:rsidR="008E4B02">
        <w:rPr>
          <w:noProof/>
        </w:rPr>
        <w:t xml:space="preserve"> </w:t>
      </w:r>
      <w:r w:rsidR="008E4B02">
        <w:rPr>
          <w:noProof/>
        </w:rPr>
        <w:drawing>
          <wp:anchor distT="0" distB="0" distL="114300" distR="114300" simplePos="0" relativeHeight="251659264" behindDoc="0" locked="0" layoutInCell="1" allowOverlap="1" wp14:anchorId="26378B1C" wp14:editId="3BE0693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600200" cy="797618"/>
            <wp:effectExtent l="0" t="0" r="0" b="2540"/>
            <wp:wrapNone/>
            <wp:docPr id="977328397" name="Picture 1" descr="A close 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328397" name="Picture 1" descr="A close up of a signatur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454" cy="79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A73F96" w:rsidR="00185D93" w:rsidP="00185D93" w:rsidRDefault="00185D93" w14:paraId="3656B9AB" w14:textId="77777777">
      <w:pPr>
        <w:jc w:val="both"/>
        <w:rPr>
          <w:rFonts w:ascii="Times New Roman" w:hAnsi="Times New Roman"/>
          <w:i w:val="0"/>
          <w:sz w:val="24"/>
          <w:szCs w:val="24"/>
        </w:rPr>
      </w:pPr>
    </w:p>
    <w:p w:rsidRPr="00476A57" w:rsidR="00476A57" w:rsidP="00185D93" w:rsidRDefault="00476A57" w14:paraId="170B1199" w14:textId="77777777">
      <w:pPr>
        <w:jc w:val="both"/>
        <w:rPr>
          <w:rFonts w:ascii="Times New Roman" w:hAnsi="Times New Roman"/>
          <w:sz w:val="24"/>
          <w:szCs w:val="24"/>
          <w:u w:val="single"/>
          <w:lang w:val="en"/>
        </w:rPr>
      </w:pPr>
      <w:r w:rsidRPr="00476A57">
        <w:rPr>
          <w:rFonts w:ascii="Times New Roman" w:hAnsi="Times New Roman"/>
          <w:sz w:val="24"/>
          <w:szCs w:val="24"/>
          <w:u w:val="single"/>
          <w:lang w:val="en"/>
        </w:rPr>
        <w:t xml:space="preserve">Yuan Iler Ponce A. Ilad </w:t>
      </w:r>
    </w:p>
    <w:p w:rsidRPr="00476A57" w:rsidR="00185D93" w:rsidP="00185D93" w:rsidRDefault="00476A57" w14:paraId="686B4516" w14:textId="77777777">
      <w:pPr>
        <w:jc w:val="both"/>
        <w:rPr>
          <w:rFonts w:ascii="Times New Roman" w:hAnsi="Times New Roman"/>
          <w:i w:val="0"/>
          <w:sz w:val="24"/>
          <w:szCs w:val="24"/>
          <w:u w:val="single"/>
        </w:rPr>
      </w:pPr>
      <w:r w:rsidRPr="00476A57">
        <w:rPr>
          <w:rFonts w:ascii="Times New Roman" w:hAnsi="Times New Roman"/>
          <w:sz w:val="24"/>
          <w:szCs w:val="24"/>
          <w:u w:val="single"/>
          <w:lang w:val="en"/>
        </w:rPr>
        <w:t>HR/ IT Systems Manager  </w:t>
      </w:r>
    </w:p>
    <w:p w:rsidR="00185D93" w:rsidP="00185D93" w:rsidRDefault="00476A57" w14:paraId="16AA9926" w14:textId="77777777">
      <w:pPr>
        <w:jc w:val="both"/>
        <w:rPr>
          <w:rFonts w:ascii="Times New Roman" w:hAnsi="Times New Roman"/>
          <w:sz w:val="24"/>
          <w:szCs w:val="24"/>
          <w:u w:val="single"/>
        </w:rPr>
      </w:pPr>
      <w:r w:rsidRPr="00476A57">
        <w:rPr>
          <w:rFonts w:ascii="Times New Roman" w:hAnsi="Times New Roman"/>
          <w:sz w:val="24"/>
          <w:szCs w:val="24"/>
          <w:u w:val="single"/>
        </w:rPr>
        <w:t>+6569253620: </w:t>
      </w:r>
      <w:proofErr w:type="spellStart"/>
      <w:r w:rsidRPr="00476A57">
        <w:rPr>
          <w:rFonts w:ascii="Times New Roman" w:hAnsi="Times New Roman"/>
          <w:sz w:val="24"/>
          <w:szCs w:val="24"/>
          <w:u w:val="single"/>
        </w:rPr>
        <w:t>yuan@ssgc.group</w:t>
      </w:r>
      <w:proofErr w:type="spellEnd"/>
      <w:r w:rsidRPr="00476A57">
        <w:rPr>
          <w:rFonts w:ascii="Times New Roman" w:hAnsi="Times New Roman"/>
          <w:sz w:val="24"/>
          <w:szCs w:val="24"/>
          <w:u w:val="single"/>
        </w:rPr>
        <w:t> </w:t>
      </w:r>
    </w:p>
    <w:p w:rsidRPr="00476A57" w:rsidR="00476A57" w:rsidP="00185D93" w:rsidRDefault="00476A57" w14:paraId="45FB0818" w14:textId="77777777">
      <w:pPr>
        <w:jc w:val="both"/>
        <w:rPr>
          <w:rFonts w:ascii="Times New Roman" w:hAnsi="Times New Roman"/>
          <w:i w:val="0"/>
          <w:sz w:val="24"/>
          <w:szCs w:val="24"/>
          <w:u w:val="single"/>
        </w:rPr>
      </w:pPr>
    </w:p>
    <w:p w:rsidRPr="00A73F96" w:rsidR="00185D93" w:rsidP="00185D93" w:rsidRDefault="00185D93" w14:paraId="049F31CB" w14:textId="77777777">
      <w:pPr>
        <w:jc w:val="both"/>
        <w:rPr>
          <w:rFonts w:ascii="Times New Roman" w:hAnsi="Times New Roman"/>
          <w:i w:val="0"/>
          <w:sz w:val="24"/>
          <w:szCs w:val="24"/>
        </w:rPr>
      </w:pPr>
    </w:p>
    <w:p w:rsidRPr="00A73F96" w:rsidR="00185D93" w:rsidP="2ED522B5" w:rsidRDefault="00185D93" w14:paraId="53F63AB4" w14:textId="47DA46B1">
      <w:pPr>
        <w:jc w:val="both"/>
        <w:rPr>
          <w:rFonts w:ascii="Times New Roman" w:hAnsi="Times New Roman"/>
          <w:i w:val="0"/>
          <w:sz w:val="24"/>
          <w:szCs w:val="24"/>
        </w:rPr>
      </w:pPr>
      <w:r w:rsidRPr="2ED522B5">
        <w:rPr>
          <w:rFonts w:ascii="Times New Roman" w:hAnsi="Times New Roman"/>
          <w:i w:val="0"/>
          <w:sz w:val="24"/>
          <w:szCs w:val="24"/>
        </w:rPr>
        <w:t>Name of Company</w:t>
      </w:r>
      <w:r>
        <w:tab/>
      </w:r>
      <w:r w:rsidRPr="2ED522B5">
        <w:rPr>
          <w:rFonts w:ascii="Times New Roman" w:hAnsi="Times New Roman"/>
          <w:i w:val="0"/>
          <w:sz w:val="24"/>
          <w:szCs w:val="24"/>
        </w:rPr>
        <w:t>:</w:t>
      </w:r>
      <w:r w:rsidRPr="2ED522B5" w:rsidR="5D0EFE0B">
        <w:rPr>
          <w:rFonts w:ascii="Times New Roman" w:hAnsi="Times New Roman"/>
          <w:i w:val="0"/>
          <w:sz w:val="24"/>
          <w:szCs w:val="24"/>
        </w:rPr>
        <w:t xml:space="preserve"> </w:t>
      </w:r>
      <w:r w:rsidRPr="2ED522B5" w:rsidR="00A73F96">
        <w:rPr>
          <w:rFonts w:ascii="Times New Roman" w:hAnsi="Times New Roman"/>
          <w:i w:val="0"/>
          <w:sz w:val="24"/>
          <w:szCs w:val="24"/>
        </w:rPr>
        <w:t>Knowles Training Institute PTE LTD</w:t>
      </w:r>
    </w:p>
    <w:p w:rsidR="00A73F96" w:rsidP="00185D93" w:rsidRDefault="00185D93" w14:paraId="6ED93EF7" w14:textId="33F6F56F">
      <w:pPr>
        <w:jc w:val="both"/>
        <w:rPr>
          <w:rFonts w:ascii="Times New Roman" w:hAnsi="Times New Roman"/>
          <w:sz w:val="24"/>
          <w:szCs w:val="24"/>
        </w:rPr>
      </w:pPr>
      <w:r w:rsidRPr="2ED522B5">
        <w:rPr>
          <w:rFonts w:ascii="Times New Roman" w:hAnsi="Times New Roman"/>
          <w:i w:val="0"/>
          <w:sz w:val="24"/>
          <w:szCs w:val="24"/>
        </w:rPr>
        <w:t>Address</w:t>
      </w:r>
      <w:r>
        <w:tab/>
      </w:r>
      <w:r>
        <w:tab/>
      </w:r>
      <w:r w:rsidRPr="2ED522B5">
        <w:rPr>
          <w:rFonts w:ascii="Times New Roman" w:hAnsi="Times New Roman"/>
          <w:i w:val="0"/>
          <w:sz w:val="24"/>
          <w:szCs w:val="24"/>
        </w:rPr>
        <w:t>:</w:t>
      </w:r>
      <w:r w:rsidRPr="2ED522B5" w:rsidR="3AFF8673">
        <w:rPr>
          <w:rFonts w:ascii="Times New Roman" w:hAnsi="Times New Roman"/>
          <w:i w:val="0"/>
          <w:sz w:val="24"/>
          <w:szCs w:val="24"/>
        </w:rPr>
        <w:t xml:space="preserve"> </w:t>
      </w:r>
      <w:r w:rsidRPr="2ED522B5" w:rsidR="00A73F96">
        <w:rPr>
          <w:rFonts w:ascii="Times New Roman" w:hAnsi="Times New Roman"/>
          <w:sz w:val="24"/>
          <w:szCs w:val="24"/>
        </w:rPr>
        <w:t>60 Paya Lebar Rd, #07-54 Paya Lebar Square, Singapore 409051</w:t>
      </w:r>
    </w:p>
    <w:p w:rsidRPr="00A73F96" w:rsidR="00185D93" w:rsidP="2ED522B5" w:rsidRDefault="00185D93" w14:paraId="5DC8F2CD" w14:textId="2E4B56A2">
      <w:pPr>
        <w:jc w:val="both"/>
        <w:rPr>
          <w:rFonts w:ascii="Times New Roman" w:hAnsi="Times New Roman"/>
          <w:i w:val="0"/>
          <w:sz w:val="24"/>
          <w:szCs w:val="24"/>
        </w:rPr>
      </w:pPr>
      <w:r w:rsidRPr="2ED522B5">
        <w:rPr>
          <w:rFonts w:ascii="Times New Roman" w:hAnsi="Times New Roman"/>
          <w:i w:val="0"/>
          <w:sz w:val="24"/>
          <w:szCs w:val="24"/>
        </w:rPr>
        <w:t>Tel. No.</w:t>
      </w:r>
      <w:r>
        <w:tab/>
      </w:r>
      <w:r>
        <w:tab/>
      </w:r>
      <w:r w:rsidRPr="2ED522B5">
        <w:rPr>
          <w:rFonts w:ascii="Times New Roman" w:hAnsi="Times New Roman"/>
          <w:i w:val="0"/>
          <w:sz w:val="24"/>
          <w:szCs w:val="24"/>
        </w:rPr>
        <w:t>:</w:t>
      </w:r>
      <w:r w:rsidRPr="2ED522B5" w:rsidR="00A73F96">
        <w:rPr>
          <w:rFonts w:ascii="Times New Roman" w:hAnsi="Times New Roman"/>
          <w:i w:val="0"/>
          <w:sz w:val="24"/>
          <w:szCs w:val="24"/>
        </w:rPr>
        <w:t xml:space="preserve">  </w:t>
      </w:r>
      <w:r w:rsidRPr="2ED522B5" w:rsidR="00A73F96">
        <w:rPr>
          <w:rFonts w:ascii="Times New Roman" w:hAnsi="Times New Roman"/>
          <w:sz w:val="24"/>
          <w:szCs w:val="24"/>
          <w:lang w:val="en"/>
        </w:rPr>
        <w:t>+6569357406  </w:t>
      </w:r>
    </w:p>
    <w:p w:rsidRPr="00A73F96" w:rsidR="00185D93" w:rsidP="00185D93" w:rsidRDefault="00185D93" w14:paraId="280E964B" w14:textId="6E345CC2">
      <w:pPr>
        <w:jc w:val="both"/>
      </w:pPr>
      <w:r w:rsidRPr="2ED522B5">
        <w:rPr>
          <w:rFonts w:ascii="Times New Roman" w:hAnsi="Times New Roman"/>
          <w:i w:val="0"/>
          <w:sz w:val="24"/>
          <w:szCs w:val="24"/>
        </w:rPr>
        <w:t>Fax No.</w:t>
      </w:r>
      <w:r>
        <w:tab/>
      </w:r>
    </w:p>
    <w:p w:rsidRPr="00A73F96" w:rsidR="00901835" w:rsidP="00A73F96" w:rsidRDefault="00185D93" w14:paraId="49B0F49F" w14:textId="6CD53817">
      <w:pPr>
        <w:jc w:val="both"/>
        <w:rPr>
          <w:rFonts w:ascii="Times New Roman" w:hAnsi="Times New Roman"/>
          <w:sz w:val="24"/>
          <w:szCs w:val="24"/>
        </w:rPr>
      </w:pPr>
      <w:r w:rsidRPr="2ED522B5">
        <w:rPr>
          <w:rFonts w:ascii="Times New Roman" w:hAnsi="Times New Roman"/>
          <w:i w:val="0"/>
          <w:sz w:val="24"/>
          <w:szCs w:val="24"/>
        </w:rPr>
        <w:t>e-mail address</w:t>
      </w:r>
      <w:r>
        <w:tab/>
      </w:r>
      <w:r>
        <w:tab/>
      </w:r>
      <w:r w:rsidRPr="2ED522B5">
        <w:rPr>
          <w:rFonts w:ascii="Times New Roman" w:hAnsi="Times New Roman"/>
          <w:i w:val="0"/>
          <w:sz w:val="24"/>
          <w:szCs w:val="24"/>
        </w:rPr>
        <w:t>:</w:t>
      </w:r>
      <w:r w:rsidRPr="2ED522B5" w:rsidR="6B9A4AFD">
        <w:rPr>
          <w:rFonts w:ascii="Times New Roman" w:hAnsi="Times New Roman"/>
          <w:i w:val="0"/>
          <w:sz w:val="24"/>
          <w:szCs w:val="24"/>
        </w:rPr>
        <w:t xml:space="preserve">    </w:t>
      </w:r>
      <w:r w:rsidRPr="2ED522B5" w:rsidR="00A73F96">
        <w:rPr>
          <w:rFonts w:ascii="Times New Roman" w:hAnsi="Times New Roman"/>
          <w:i w:val="0"/>
          <w:sz w:val="24"/>
          <w:szCs w:val="24"/>
        </w:rPr>
        <w:t>Careers@knowlesti.sg</w:t>
      </w:r>
    </w:p>
    <w:sectPr w:rsidRPr="00A73F96" w:rsidR="00901835" w:rsidSect="00084B8B">
      <w:pgSz w:w="12240" w:h="15840" w:orient="portrait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onet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9849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D829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5D43D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7D07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B8DC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0CEB8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56FEC8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A94E9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0CC67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D0CE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num w:numId="1" w16cid:durableId="2098867154">
    <w:abstractNumId w:val="9"/>
  </w:num>
  <w:num w:numId="2" w16cid:durableId="1149783309">
    <w:abstractNumId w:val="7"/>
  </w:num>
  <w:num w:numId="3" w16cid:durableId="671031657">
    <w:abstractNumId w:val="6"/>
  </w:num>
  <w:num w:numId="4" w16cid:durableId="1811824010">
    <w:abstractNumId w:val="5"/>
  </w:num>
  <w:num w:numId="5" w16cid:durableId="119037035">
    <w:abstractNumId w:val="4"/>
  </w:num>
  <w:num w:numId="6" w16cid:durableId="1249148384">
    <w:abstractNumId w:val="8"/>
  </w:num>
  <w:num w:numId="7" w16cid:durableId="1111434184">
    <w:abstractNumId w:val="3"/>
  </w:num>
  <w:num w:numId="8" w16cid:durableId="2025667802">
    <w:abstractNumId w:val="2"/>
  </w:num>
  <w:num w:numId="9" w16cid:durableId="1032146882">
    <w:abstractNumId w:val="1"/>
  </w:num>
  <w:num w:numId="10" w16cid:durableId="41432904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3NDCxMLUwNrQ0NTVR0lEKTi0uzszPAykwrAUAuA5DSiwAAAA="/>
  </w:docVars>
  <w:rsids>
    <w:rsidRoot w:val="006817B7"/>
    <w:rsid w:val="00001397"/>
    <w:rsid w:val="00005DC4"/>
    <w:rsid w:val="0001161E"/>
    <w:rsid w:val="00014243"/>
    <w:rsid w:val="000240D0"/>
    <w:rsid w:val="00033303"/>
    <w:rsid w:val="0004622B"/>
    <w:rsid w:val="000464E1"/>
    <w:rsid w:val="00052477"/>
    <w:rsid w:val="00056E23"/>
    <w:rsid w:val="00065943"/>
    <w:rsid w:val="000677DC"/>
    <w:rsid w:val="00074190"/>
    <w:rsid w:val="00075A9F"/>
    <w:rsid w:val="00084B8B"/>
    <w:rsid w:val="00085A28"/>
    <w:rsid w:val="000908FA"/>
    <w:rsid w:val="000A00F9"/>
    <w:rsid w:val="000A34C8"/>
    <w:rsid w:val="000A35C7"/>
    <w:rsid w:val="000A6579"/>
    <w:rsid w:val="000B10D5"/>
    <w:rsid w:val="000B322F"/>
    <w:rsid w:val="000B65B5"/>
    <w:rsid w:val="000C522C"/>
    <w:rsid w:val="000C5373"/>
    <w:rsid w:val="000D46CA"/>
    <w:rsid w:val="000D4ECE"/>
    <w:rsid w:val="000E0184"/>
    <w:rsid w:val="000E0C96"/>
    <w:rsid w:val="000E48DE"/>
    <w:rsid w:val="000E59FF"/>
    <w:rsid w:val="000E6032"/>
    <w:rsid w:val="000F26EB"/>
    <w:rsid w:val="000F29C5"/>
    <w:rsid w:val="000F3789"/>
    <w:rsid w:val="001015B4"/>
    <w:rsid w:val="00114449"/>
    <w:rsid w:val="001146AF"/>
    <w:rsid w:val="00115ADE"/>
    <w:rsid w:val="0011658C"/>
    <w:rsid w:val="001234E4"/>
    <w:rsid w:val="001308D1"/>
    <w:rsid w:val="00130D10"/>
    <w:rsid w:val="0013222F"/>
    <w:rsid w:val="00134E91"/>
    <w:rsid w:val="00141869"/>
    <w:rsid w:val="001465DE"/>
    <w:rsid w:val="00152636"/>
    <w:rsid w:val="00156D65"/>
    <w:rsid w:val="00160CC2"/>
    <w:rsid w:val="00161911"/>
    <w:rsid w:val="001633BD"/>
    <w:rsid w:val="001856F3"/>
    <w:rsid w:val="00185D93"/>
    <w:rsid w:val="00192E85"/>
    <w:rsid w:val="001939C8"/>
    <w:rsid w:val="001A0985"/>
    <w:rsid w:val="001A2D8D"/>
    <w:rsid w:val="001B0E9C"/>
    <w:rsid w:val="001B296C"/>
    <w:rsid w:val="001B38BA"/>
    <w:rsid w:val="001B4D76"/>
    <w:rsid w:val="001B681A"/>
    <w:rsid w:val="001C40CB"/>
    <w:rsid w:val="001C5A63"/>
    <w:rsid w:val="001D14A1"/>
    <w:rsid w:val="001E57D0"/>
    <w:rsid w:val="001E6D8A"/>
    <w:rsid w:val="001F12AC"/>
    <w:rsid w:val="00205E0E"/>
    <w:rsid w:val="00214184"/>
    <w:rsid w:val="00221DB4"/>
    <w:rsid w:val="002259A9"/>
    <w:rsid w:val="00227169"/>
    <w:rsid w:val="00231257"/>
    <w:rsid w:val="00233864"/>
    <w:rsid w:val="00236400"/>
    <w:rsid w:val="00237322"/>
    <w:rsid w:val="002514E5"/>
    <w:rsid w:val="002611D8"/>
    <w:rsid w:val="00282F84"/>
    <w:rsid w:val="002875F2"/>
    <w:rsid w:val="00290A3A"/>
    <w:rsid w:val="00292223"/>
    <w:rsid w:val="002A1A32"/>
    <w:rsid w:val="002A4A7B"/>
    <w:rsid w:val="002B1903"/>
    <w:rsid w:val="002B5824"/>
    <w:rsid w:val="002B793A"/>
    <w:rsid w:val="002C005E"/>
    <w:rsid w:val="002C4169"/>
    <w:rsid w:val="002C47CB"/>
    <w:rsid w:val="002D1D6E"/>
    <w:rsid w:val="002E7247"/>
    <w:rsid w:val="002E7786"/>
    <w:rsid w:val="002F0142"/>
    <w:rsid w:val="002F46D5"/>
    <w:rsid w:val="002F65BA"/>
    <w:rsid w:val="00305592"/>
    <w:rsid w:val="00323857"/>
    <w:rsid w:val="00323B40"/>
    <w:rsid w:val="003309A8"/>
    <w:rsid w:val="003321CE"/>
    <w:rsid w:val="00335004"/>
    <w:rsid w:val="00336296"/>
    <w:rsid w:val="003374B7"/>
    <w:rsid w:val="0035192D"/>
    <w:rsid w:val="003526CB"/>
    <w:rsid w:val="003576F8"/>
    <w:rsid w:val="0036595A"/>
    <w:rsid w:val="00365CA8"/>
    <w:rsid w:val="003673D7"/>
    <w:rsid w:val="00371043"/>
    <w:rsid w:val="00371B4F"/>
    <w:rsid w:val="003741DD"/>
    <w:rsid w:val="00377F49"/>
    <w:rsid w:val="003927F3"/>
    <w:rsid w:val="00397ACE"/>
    <w:rsid w:val="003A2E4C"/>
    <w:rsid w:val="003C2749"/>
    <w:rsid w:val="003C403B"/>
    <w:rsid w:val="003D0EC8"/>
    <w:rsid w:val="003D34C5"/>
    <w:rsid w:val="003E1D4E"/>
    <w:rsid w:val="003F36BE"/>
    <w:rsid w:val="00411B14"/>
    <w:rsid w:val="004121AE"/>
    <w:rsid w:val="0043058A"/>
    <w:rsid w:val="004337BD"/>
    <w:rsid w:val="00436DAD"/>
    <w:rsid w:val="004413A7"/>
    <w:rsid w:val="004416AD"/>
    <w:rsid w:val="0044447B"/>
    <w:rsid w:val="004446E4"/>
    <w:rsid w:val="00457253"/>
    <w:rsid w:val="00476960"/>
    <w:rsid w:val="00476A57"/>
    <w:rsid w:val="0048149F"/>
    <w:rsid w:val="00493104"/>
    <w:rsid w:val="00495689"/>
    <w:rsid w:val="00496708"/>
    <w:rsid w:val="004A2534"/>
    <w:rsid w:val="004C31BF"/>
    <w:rsid w:val="004C6982"/>
    <w:rsid w:val="004C6D30"/>
    <w:rsid w:val="004D439F"/>
    <w:rsid w:val="004D554F"/>
    <w:rsid w:val="004D618C"/>
    <w:rsid w:val="004F7329"/>
    <w:rsid w:val="00500E44"/>
    <w:rsid w:val="00502FDB"/>
    <w:rsid w:val="00520A69"/>
    <w:rsid w:val="00522F8F"/>
    <w:rsid w:val="00531281"/>
    <w:rsid w:val="00536DEA"/>
    <w:rsid w:val="0054396E"/>
    <w:rsid w:val="005506D1"/>
    <w:rsid w:val="005518BD"/>
    <w:rsid w:val="00561E6C"/>
    <w:rsid w:val="00563704"/>
    <w:rsid w:val="00564961"/>
    <w:rsid w:val="005661A6"/>
    <w:rsid w:val="00567996"/>
    <w:rsid w:val="00570D92"/>
    <w:rsid w:val="0058077E"/>
    <w:rsid w:val="0058312E"/>
    <w:rsid w:val="0058729B"/>
    <w:rsid w:val="005A4DE1"/>
    <w:rsid w:val="005A5ED6"/>
    <w:rsid w:val="005A69A7"/>
    <w:rsid w:val="005B05F3"/>
    <w:rsid w:val="005B133C"/>
    <w:rsid w:val="005C58E3"/>
    <w:rsid w:val="005E1CED"/>
    <w:rsid w:val="005E3426"/>
    <w:rsid w:val="005E5768"/>
    <w:rsid w:val="00601879"/>
    <w:rsid w:val="00611E83"/>
    <w:rsid w:val="006336B2"/>
    <w:rsid w:val="0063566D"/>
    <w:rsid w:val="0064559F"/>
    <w:rsid w:val="0065158C"/>
    <w:rsid w:val="006817B7"/>
    <w:rsid w:val="0069164A"/>
    <w:rsid w:val="006952C7"/>
    <w:rsid w:val="006969B0"/>
    <w:rsid w:val="006A1FE0"/>
    <w:rsid w:val="006A505B"/>
    <w:rsid w:val="006A6353"/>
    <w:rsid w:val="006B5BC6"/>
    <w:rsid w:val="006B659A"/>
    <w:rsid w:val="006C4180"/>
    <w:rsid w:val="006D3AF3"/>
    <w:rsid w:val="006E2445"/>
    <w:rsid w:val="00714C1C"/>
    <w:rsid w:val="00737AE3"/>
    <w:rsid w:val="00762502"/>
    <w:rsid w:val="007647E4"/>
    <w:rsid w:val="00775427"/>
    <w:rsid w:val="007841C5"/>
    <w:rsid w:val="0078570B"/>
    <w:rsid w:val="00796FDE"/>
    <w:rsid w:val="007B5EB4"/>
    <w:rsid w:val="007D1521"/>
    <w:rsid w:val="007D1E48"/>
    <w:rsid w:val="007D373E"/>
    <w:rsid w:val="007D5935"/>
    <w:rsid w:val="007D68A1"/>
    <w:rsid w:val="007E0630"/>
    <w:rsid w:val="007E19A9"/>
    <w:rsid w:val="007E58A5"/>
    <w:rsid w:val="007E6B86"/>
    <w:rsid w:val="007E6D6D"/>
    <w:rsid w:val="007E70CF"/>
    <w:rsid w:val="007F60C8"/>
    <w:rsid w:val="00805A6E"/>
    <w:rsid w:val="00807A4D"/>
    <w:rsid w:val="00827DA1"/>
    <w:rsid w:val="00833C39"/>
    <w:rsid w:val="008522EB"/>
    <w:rsid w:val="0086482F"/>
    <w:rsid w:val="00866A1F"/>
    <w:rsid w:val="00867A34"/>
    <w:rsid w:val="00874189"/>
    <w:rsid w:val="00874B22"/>
    <w:rsid w:val="008763AC"/>
    <w:rsid w:val="008827E8"/>
    <w:rsid w:val="0088383E"/>
    <w:rsid w:val="00887129"/>
    <w:rsid w:val="008B45BB"/>
    <w:rsid w:val="008B68B5"/>
    <w:rsid w:val="008B7175"/>
    <w:rsid w:val="008C0A42"/>
    <w:rsid w:val="008C74D9"/>
    <w:rsid w:val="008C7757"/>
    <w:rsid w:val="008E0455"/>
    <w:rsid w:val="008E4B02"/>
    <w:rsid w:val="008F25F0"/>
    <w:rsid w:val="008F394B"/>
    <w:rsid w:val="009013FB"/>
    <w:rsid w:val="00901835"/>
    <w:rsid w:val="0090482A"/>
    <w:rsid w:val="0090634C"/>
    <w:rsid w:val="009074C2"/>
    <w:rsid w:val="00912113"/>
    <w:rsid w:val="009147C7"/>
    <w:rsid w:val="009367E8"/>
    <w:rsid w:val="0094290D"/>
    <w:rsid w:val="00942C23"/>
    <w:rsid w:val="00955E15"/>
    <w:rsid w:val="0095775E"/>
    <w:rsid w:val="00962704"/>
    <w:rsid w:val="00965051"/>
    <w:rsid w:val="009733AA"/>
    <w:rsid w:val="00973B43"/>
    <w:rsid w:val="009763A2"/>
    <w:rsid w:val="0099179E"/>
    <w:rsid w:val="009A0D27"/>
    <w:rsid w:val="009A0E26"/>
    <w:rsid w:val="009A6239"/>
    <w:rsid w:val="009A63C0"/>
    <w:rsid w:val="009A6EAB"/>
    <w:rsid w:val="009B2106"/>
    <w:rsid w:val="009B4606"/>
    <w:rsid w:val="009B4B75"/>
    <w:rsid w:val="009C6901"/>
    <w:rsid w:val="009D12D7"/>
    <w:rsid w:val="009D1B21"/>
    <w:rsid w:val="009D3A76"/>
    <w:rsid w:val="009D631A"/>
    <w:rsid w:val="009D772E"/>
    <w:rsid w:val="009F1D5A"/>
    <w:rsid w:val="00A00230"/>
    <w:rsid w:val="00A07897"/>
    <w:rsid w:val="00A11248"/>
    <w:rsid w:val="00A2209B"/>
    <w:rsid w:val="00A24312"/>
    <w:rsid w:val="00A34015"/>
    <w:rsid w:val="00A36872"/>
    <w:rsid w:val="00A66F17"/>
    <w:rsid w:val="00A73176"/>
    <w:rsid w:val="00A73F96"/>
    <w:rsid w:val="00A8631B"/>
    <w:rsid w:val="00A9083F"/>
    <w:rsid w:val="00A90900"/>
    <w:rsid w:val="00A92D56"/>
    <w:rsid w:val="00A95C09"/>
    <w:rsid w:val="00AA1007"/>
    <w:rsid w:val="00AA29F9"/>
    <w:rsid w:val="00AA32E3"/>
    <w:rsid w:val="00AA78DE"/>
    <w:rsid w:val="00AC56DA"/>
    <w:rsid w:val="00AD6F5A"/>
    <w:rsid w:val="00AE6275"/>
    <w:rsid w:val="00B031A5"/>
    <w:rsid w:val="00B03BDB"/>
    <w:rsid w:val="00B0563D"/>
    <w:rsid w:val="00B151BC"/>
    <w:rsid w:val="00B25E03"/>
    <w:rsid w:val="00B31E3E"/>
    <w:rsid w:val="00B40A08"/>
    <w:rsid w:val="00B416AD"/>
    <w:rsid w:val="00B41752"/>
    <w:rsid w:val="00B4776C"/>
    <w:rsid w:val="00B479C0"/>
    <w:rsid w:val="00B544C9"/>
    <w:rsid w:val="00B6193C"/>
    <w:rsid w:val="00B724DE"/>
    <w:rsid w:val="00B7573F"/>
    <w:rsid w:val="00B762D6"/>
    <w:rsid w:val="00B87B40"/>
    <w:rsid w:val="00B90787"/>
    <w:rsid w:val="00BA42C1"/>
    <w:rsid w:val="00BD1063"/>
    <w:rsid w:val="00BD49A3"/>
    <w:rsid w:val="00BD6413"/>
    <w:rsid w:val="00BF47ED"/>
    <w:rsid w:val="00BF4E9C"/>
    <w:rsid w:val="00C007EF"/>
    <w:rsid w:val="00C048D0"/>
    <w:rsid w:val="00C04C32"/>
    <w:rsid w:val="00C05E7D"/>
    <w:rsid w:val="00C06A5D"/>
    <w:rsid w:val="00C07099"/>
    <w:rsid w:val="00C0791B"/>
    <w:rsid w:val="00C16008"/>
    <w:rsid w:val="00C20192"/>
    <w:rsid w:val="00C26397"/>
    <w:rsid w:val="00C35BA7"/>
    <w:rsid w:val="00C441CB"/>
    <w:rsid w:val="00C528A3"/>
    <w:rsid w:val="00C617E2"/>
    <w:rsid w:val="00C811F5"/>
    <w:rsid w:val="00C869F9"/>
    <w:rsid w:val="00C871CD"/>
    <w:rsid w:val="00C877E5"/>
    <w:rsid w:val="00CA087C"/>
    <w:rsid w:val="00CA0F24"/>
    <w:rsid w:val="00CA1BDA"/>
    <w:rsid w:val="00CA7E5D"/>
    <w:rsid w:val="00CB526B"/>
    <w:rsid w:val="00CC4BA1"/>
    <w:rsid w:val="00CC7B21"/>
    <w:rsid w:val="00CD27C1"/>
    <w:rsid w:val="00CD2E16"/>
    <w:rsid w:val="00CE286B"/>
    <w:rsid w:val="00CE36C8"/>
    <w:rsid w:val="00CE6C95"/>
    <w:rsid w:val="00CF7964"/>
    <w:rsid w:val="00D00B90"/>
    <w:rsid w:val="00D02DA1"/>
    <w:rsid w:val="00D0436B"/>
    <w:rsid w:val="00D17AF3"/>
    <w:rsid w:val="00D17BBC"/>
    <w:rsid w:val="00D2788A"/>
    <w:rsid w:val="00D31436"/>
    <w:rsid w:val="00D35901"/>
    <w:rsid w:val="00D35D1E"/>
    <w:rsid w:val="00D72138"/>
    <w:rsid w:val="00D72C44"/>
    <w:rsid w:val="00D74943"/>
    <w:rsid w:val="00D765AA"/>
    <w:rsid w:val="00D81D2E"/>
    <w:rsid w:val="00D82144"/>
    <w:rsid w:val="00D85717"/>
    <w:rsid w:val="00D865B7"/>
    <w:rsid w:val="00D87968"/>
    <w:rsid w:val="00D94C12"/>
    <w:rsid w:val="00D955FD"/>
    <w:rsid w:val="00DA03B3"/>
    <w:rsid w:val="00DA26B6"/>
    <w:rsid w:val="00DB6538"/>
    <w:rsid w:val="00DC21FC"/>
    <w:rsid w:val="00DC2FDD"/>
    <w:rsid w:val="00DC5918"/>
    <w:rsid w:val="00DC76E1"/>
    <w:rsid w:val="00DD3C0A"/>
    <w:rsid w:val="00DD3D04"/>
    <w:rsid w:val="00DD4F73"/>
    <w:rsid w:val="00DD7FE0"/>
    <w:rsid w:val="00DF0781"/>
    <w:rsid w:val="00DF4758"/>
    <w:rsid w:val="00E052A5"/>
    <w:rsid w:val="00E112F2"/>
    <w:rsid w:val="00E20085"/>
    <w:rsid w:val="00E30435"/>
    <w:rsid w:val="00E3601D"/>
    <w:rsid w:val="00E43A70"/>
    <w:rsid w:val="00E43D39"/>
    <w:rsid w:val="00E63981"/>
    <w:rsid w:val="00E63A28"/>
    <w:rsid w:val="00E6787E"/>
    <w:rsid w:val="00E67909"/>
    <w:rsid w:val="00E70B67"/>
    <w:rsid w:val="00E76B64"/>
    <w:rsid w:val="00E94E06"/>
    <w:rsid w:val="00EA3E8F"/>
    <w:rsid w:val="00EC3856"/>
    <w:rsid w:val="00ED063C"/>
    <w:rsid w:val="00EE4CC0"/>
    <w:rsid w:val="00EF1F01"/>
    <w:rsid w:val="00F00F99"/>
    <w:rsid w:val="00F04D62"/>
    <w:rsid w:val="00F0780E"/>
    <w:rsid w:val="00F44566"/>
    <w:rsid w:val="00F4585A"/>
    <w:rsid w:val="00F47789"/>
    <w:rsid w:val="00F50E8E"/>
    <w:rsid w:val="00F57495"/>
    <w:rsid w:val="00F60C4F"/>
    <w:rsid w:val="00F616DF"/>
    <w:rsid w:val="00F65113"/>
    <w:rsid w:val="00F704F5"/>
    <w:rsid w:val="00F90CAC"/>
    <w:rsid w:val="00F91D96"/>
    <w:rsid w:val="00FA4382"/>
    <w:rsid w:val="00FA77BD"/>
    <w:rsid w:val="00FC6951"/>
    <w:rsid w:val="00FC6A46"/>
    <w:rsid w:val="00FD2208"/>
    <w:rsid w:val="00FE5462"/>
    <w:rsid w:val="00FE5BAB"/>
    <w:rsid w:val="0509207F"/>
    <w:rsid w:val="05CFF0CC"/>
    <w:rsid w:val="0EC46718"/>
    <w:rsid w:val="15C6CD54"/>
    <w:rsid w:val="17346DD7"/>
    <w:rsid w:val="1C2F6B97"/>
    <w:rsid w:val="1E6D1F90"/>
    <w:rsid w:val="1E72C089"/>
    <w:rsid w:val="270F7397"/>
    <w:rsid w:val="2DD5FA77"/>
    <w:rsid w:val="2ED522B5"/>
    <w:rsid w:val="3AFF8673"/>
    <w:rsid w:val="3D1B44CD"/>
    <w:rsid w:val="457E3CA5"/>
    <w:rsid w:val="4661F5CB"/>
    <w:rsid w:val="4FCAD5D7"/>
    <w:rsid w:val="539C60DC"/>
    <w:rsid w:val="5D0EFE0B"/>
    <w:rsid w:val="5E5EE492"/>
    <w:rsid w:val="66F212EE"/>
    <w:rsid w:val="6B9A4AFD"/>
    <w:rsid w:val="7893FB59"/>
    <w:rsid w:val="7C06477D"/>
    <w:rsid w:val="7DB02F3A"/>
    <w:rsid w:val="7F4BF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10F290"/>
  <w15:chartTrackingRefBased/>
  <w15:docId w15:val="{4208B4F8-2523-49BD-B324-0B2A5B2DE9E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A03B3"/>
    <w:rPr>
      <w:rFonts w:ascii="Coronet" w:hAnsi="Coronet"/>
      <w:i/>
      <w:kern w:val="56"/>
      <w:sz w:val="56"/>
      <w:lang w:eastAsia="en-US"/>
    </w:rPr>
  </w:style>
  <w:style w:type="paragraph" w:styleId="Heading2">
    <w:name w:val="heading 2"/>
    <w:basedOn w:val="Normal"/>
    <w:next w:val="Normal"/>
    <w:qFormat/>
    <w:rsid w:val="00DA03B3"/>
    <w:pPr>
      <w:keepNext/>
      <w:outlineLvl w:val="1"/>
    </w:pPr>
    <w:rPr>
      <w:rFonts w:ascii="Times New Roman" w:hAnsi="Times New Roman"/>
      <w:b/>
      <w:sz w:val="24"/>
    </w:rPr>
  </w:style>
  <w:style w:type="paragraph" w:styleId="Heading3">
    <w:name w:val="heading 3"/>
    <w:basedOn w:val="Normal"/>
    <w:next w:val="Normal"/>
    <w:qFormat/>
    <w:rsid w:val="00DA03B3"/>
    <w:pPr>
      <w:keepNext/>
      <w:outlineLvl w:val="2"/>
    </w:pPr>
    <w:rPr>
      <w:rFonts w:ascii="Times New Roman" w:hAnsi="Times New Roman"/>
      <w:b/>
      <w:bCs/>
      <w:iCs/>
      <w:sz w:val="24"/>
      <w:u w:val="singl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rsid w:val="00DA03B3"/>
    <w:pPr>
      <w:jc w:val="center"/>
    </w:pPr>
    <w:rPr>
      <w:rFonts w:ascii="Times New Roman" w:hAnsi="Times New Roman"/>
      <w:b/>
      <w:i w:val="0"/>
      <w:sz w:val="24"/>
    </w:rPr>
  </w:style>
  <w:style w:type="paragraph" w:styleId="Subtitle">
    <w:name w:val="Subtitle"/>
    <w:basedOn w:val="Normal"/>
    <w:qFormat/>
    <w:rsid w:val="00DA03B3"/>
    <w:pPr>
      <w:jc w:val="both"/>
    </w:pPr>
    <w:rPr>
      <w:rFonts w:ascii="Times New Roman" w:hAnsi="Times New Roman"/>
      <w:b/>
      <w:i w:val="0"/>
      <w:sz w:val="24"/>
    </w:rPr>
  </w:style>
  <w:style w:type="paragraph" w:styleId="xmsonormal" w:customStyle="1">
    <w:name w:val="x_msonormal"/>
    <w:basedOn w:val="Normal"/>
    <w:rsid w:val="00A73F96"/>
    <w:pPr>
      <w:spacing w:before="100" w:beforeAutospacing="1" w:after="100" w:afterAutospacing="1"/>
    </w:pPr>
    <w:rPr>
      <w:rFonts w:ascii="Times New Roman" w:hAnsi="Times New Roman"/>
      <w:i w:val="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6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numbering" Target="numbering.xml" Id="rId3" /><Relationship Type="http://schemas.openxmlformats.org/officeDocument/2006/relationships/image" Target="media/image1.png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2F47A69F6EA4BB9E528CA0C45DB83" ma:contentTypeVersion="16" ma:contentTypeDescription="Create a new document." ma:contentTypeScope="" ma:versionID="588556599a60b78e35a7f675e999dcea">
  <xsd:schema xmlns:xsd="http://www.w3.org/2001/XMLSchema" xmlns:xs="http://www.w3.org/2001/XMLSchema" xmlns:p="http://schemas.microsoft.com/office/2006/metadata/properties" xmlns:ns2="59805551-ef17-4cdc-a79d-14f7fd6c4351" xmlns:ns3="27013011-6ebe-4815-bb22-be78f4d4a5f7" targetNamespace="http://schemas.microsoft.com/office/2006/metadata/properties" ma:root="true" ma:fieldsID="7a7ea2c79843a4978976dd92861b2c73" ns2:_="" ns3:_="">
    <xsd:import namespace="59805551-ef17-4cdc-a79d-14f7fd6c4351"/>
    <xsd:import namespace="27013011-6ebe-4815-bb22-be78f4d4a5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05551-ef17-4cdc-a79d-14f7fd6c43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2e5498e-d23d-42f4-9025-645095ba1c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013011-6ebe-4815-bb22-be78f4d4a5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3ba6759-246c-40f7-b0ea-f72e8f097288}" ma:internalName="TaxCatchAll" ma:showField="CatchAllData" ma:web="27013011-6ebe-4815-bb22-be78f4d4a5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9941F6-AC68-4F4E-9A90-2C5A1B2E32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7CD433-C5F9-4B01-9371-75A3340CFD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805551-ef17-4cdc-a79d-14f7fd6c4351"/>
    <ds:schemaRef ds:uri="27013011-6ebe-4815-bb22-be78f4d4a5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ebu Institute of Technolog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NFIRMATION LETTER</dc:title>
  <dc:subject/>
  <dc:creator>College of Computer Studies</dc:creator>
  <keywords/>
  <dc:description/>
  <lastModifiedBy>Bianca De Santos</lastModifiedBy>
  <revision>242</revision>
  <lastPrinted>2014-04-12T19:56:00.0000000Z</lastPrinted>
  <dcterms:created xsi:type="dcterms:W3CDTF">2023-08-17T02:09:00.0000000Z</dcterms:created>
  <dcterms:modified xsi:type="dcterms:W3CDTF">2023-09-11T02:33:33.1854724Z</dcterms:modified>
</coreProperties>
</file>